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1C9A3" w14:textId="77777777" w:rsidR="0051316A" w:rsidRDefault="00D225DC">
      <w:pPr>
        <w:pStyle w:val="Title"/>
      </w:pPr>
      <w:r>
        <w:t>scRNAseq analysis with Seurat (Cardiomyopathy Vs. Control)</w:t>
      </w:r>
    </w:p>
    <w:p w14:paraId="6484DF00" w14:textId="77777777" w:rsidR="0051316A" w:rsidRDefault="00D225DC">
      <w:pPr>
        <w:pStyle w:val="Heading1"/>
      </w:pPr>
      <w:bookmarkStart w:id="0" w:name="project-description"/>
      <w:r>
        <w:t>Project description</w:t>
      </w:r>
    </w:p>
    <w:p w14:paraId="586BE00F" w14:textId="77777777" w:rsidR="0051316A" w:rsidRDefault="00D225DC">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61996FCA" w14:textId="77777777" w:rsidR="007765AD" w:rsidRDefault="00D225DC">
      <w:pPr>
        <w:pStyle w:val="BodyText"/>
      </w:pPr>
      <w:r>
        <w:t xml:space="preserve">The samples are as below: </w:t>
      </w:r>
    </w:p>
    <w:p w14:paraId="1DA199E5" w14:textId="77777777" w:rsidR="007765AD" w:rsidRDefault="00D225DC" w:rsidP="007765AD">
      <w:pPr>
        <w:pStyle w:val="BodyText"/>
        <w:spacing w:after="0"/>
        <w:contextualSpacing/>
      </w:pPr>
      <w:r>
        <w:t xml:space="preserve">S25: Control </w:t>
      </w:r>
    </w:p>
    <w:p w14:paraId="2EDCC477" w14:textId="77777777" w:rsidR="007765AD" w:rsidRDefault="00D225DC" w:rsidP="007765AD">
      <w:pPr>
        <w:pStyle w:val="BodyText"/>
        <w:spacing w:after="0"/>
        <w:contextualSpacing/>
      </w:pPr>
      <w:r>
        <w:t xml:space="preserve">GW64: Cardiomyopathy (LVNC: Left Ventricular Non-compaction Cardiomyopathy) GW129: Cardiomyopathy (HCM: Hypertrophic Cardiomyopathy) </w:t>
      </w:r>
    </w:p>
    <w:p w14:paraId="3D7F9037" w14:textId="5B999B04" w:rsidR="0051316A" w:rsidRDefault="00D225DC" w:rsidP="007765AD">
      <w:pPr>
        <w:pStyle w:val="BodyText"/>
        <w:spacing w:after="0"/>
        <w:contextualSpacing/>
      </w:pPr>
      <w:r>
        <w:t>GW168: Cardiomyopathy (DCM: Dilated Cardiomyopathy)</w:t>
      </w:r>
    </w:p>
    <w:p w14:paraId="61CC75FB" w14:textId="77777777" w:rsidR="0051316A" w:rsidRDefault="00D225DC">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7BD6FC84" w14:textId="77777777" w:rsidR="0051316A" w:rsidRDefault="00D225DC">
      <w:pPr>
        <w:pStyle w:val="BodyText"/>
      </w:pPr>
      <w:r>
        <w:t>The raw reads from two sub-libraries were processed with Parse Biosciences spilt-pipe v1.0.6p using GRCh38 reference genome and with default parameters.</w:t>
      </w:r>
    </w:p>
    <w:p w14:paraId="01A24819" w14:textId="77777777" w:rsidR="0051316A" w:rsidRDefault="00D225DC">
      <w:pPr>
        <w:pStyle w:val="Heading1"/>
      </w:pPr>
      <w:bookmarkStart w:id="1" w:name="X64df891682a95ba069c520e017c021c4e1a5f74"/>
      <w:bookmarkEnd w:id="0"/>
      <w:r>
        <w:t>Analysis for Q1: The first question is to see differences between control and cardiomyopathy group.</w:t>
      </w:r>
    </w:p>
    <w:p w14:paraId="49B4892D" w14:textId="77777777" w:rsidR="0051316A" w:rsidRDefault="00D225DC">
      <w:pPr>
        <w:pStyle w:val="Heading1"/>
      </w:pPr>
      <w:bookmarkStart w:id="2" w:name="Xb2e3b777a0c2c3ae6cb16f0a34350c6d6a20cac"/>
      <w:bookmarkEnd w:id="1"/>
      <w:r>
        <w:t>Loading libraries and setting location paths</w:t>
      </w:r>
    </w:p>
    <w:p w14:paraId="2DFF4FA1" w14:textId="77777777" w:rsidR="0051316A" w:rsidRDefault="00D225DC">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369E8EFB" w14:textId="77777777" w:rsidR="0051316A" w:rsidRDefault="00D225DC">
      <w:pPr>
        <w:pStyle w:val="SourceCode"/>
      </w:pPr>
      <w:r>
        <w:rPr>
          <w:rStyle w:val="VerbatimChar"/>
        </w:rPr>
        <w:t>## Warning: package 'Seurat' was built under R version 4.2.3</w:t>
      </w:r>
    </w:p>
    <w:p w14:paraId="7BE01590" w14:textId="77777777" w:rsidR="0051316A" w:rsidRDefault="00D225DC">
      <w:pPr>
        <w:pStyle w:val="SourceCode"/>
      </w:pPr>
      <w:r>
        <w:rPr>
          <w:rStyle w:val="VerbatimChar"/>
        </w:rPr>
        <w:t>## Attaching SeuratObject</w:t>
      </w:r>
    </w:p>
    <w:p w14:paraId="5EA8221B" w14:textId="77777777" w:rsidR="0051316A" w:rsidRDefault="00D225DC">
      <w:pPr>
        <w:pStyle w:val="SourceCode"/>
      </w:pPr>
      <w:r>
        <w:rPr>
          <w:rStyle w:val="CommentTok"/>
        </w:rPr>
        <w:t># packageVersion("Seurat")</w:t>
      </w:r>
      <w:r>
        <w:br/>
      </w:r>
      <w:r>
        <w:rPr>
          <w:rStyle w:val="FunctionTok"/>
        </w:rPr>
        <w:t>library</w:t>
      </w:r>
      <w:r>
        <w:rPr>
          <w:rStyle w:val="NormalTok"/>
        </w:rPr>
        <w:t>(dplyr)</w:t>
      </w:r>
    </w:p>
    <w:p w14:paraId="73315C1E" w14:textId="77777777" w:rsidR="0051316A" w:rsidRDefault="00D225DC">
      <w:pPr>
        <w:pStyle w:val="SourceCode"/>
      </w:pPr>
      <w:r>
        <w:rPr>
          <w:rStyle w:val="VerbatimChar"/>
        </w:rPr>
        <w:t xml:space="preserve">## </w:t>
      </w:r>
      <w:r>
        <w:br/>
      </w:r>
      <w:r>
        <w:rPr>
          <w:rStyle w:val="VerbatimChar"/>
        </w:rPr>
        <w:t>## Attaching package: 'dplyr'</w:t>
      </w:r>
    </w:p>
    <w:p w14:paraId="47A7E3D5" w14:textId="77777777" w:rsidR="0051316A" w:rsidRDefault="00D225DC">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0EDC42D1" w14:textId="77777777" w:rsidR="0051316A" w:rsidRDefault="00D225D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2FBF6A3" w14:textId="77777777" w:rsidR="0051316A" w:rsidRDefault="00D225DC">
      <w:pPr>
        <w:pStyle w:val="SourceCode"/>
      </w:pPr>
      <w:r>
        <w:rPr>
          <w:rStyle w:val="FunctionTok"/>
        </w:rPr>
        <w:t>library</w:t>
      </w:r>
      <w:r>
        <w:rPr>
          <w:rStyle w:val="NormalTok"/>
        </w:rPr>
        <w:t>(ggplot2)</w:t>
      </w:r>
      <w:r>
        <w:br/>
      </w:r>
      <w:r>
        <w:rPr>
          <w:rStyle w:val="FunctionTok"/>
        </w:rPr>
        <w:t>library</w:t>
      </w:r>
      <w:r>
        <w:rPr>
          <w:rStyle w:val="NormalTok"/>
        </w:rPr>
        <w:t>(cowplot)</w:t>
      </w:r>
    </w:p>
    <w:p w14:paraId="0731933A" w14:textId="77777777" w:rsidR="0051316A" w:rsidRDefault="00D225DC">
      <w:pPr>
        <w:pStyle w:val="SourceCode"/>
      </w:pPr>
      <w:r>
        <w:rPr>
          <w:rStyle w:val="VerbatimChar"/>
        </w:rPr>
        <w:t>## Warning: package 'cowplot' was built under R version 4.2.3</w:t>
      </w:r>
    </w:p>
    <w:p w14:paraId="13E9BA8A" w14:textId="5A92F969" w:rsidR="0051316A" w:rsidRDefault="00D225DC">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rPr>
          <w:rStyle w:val="CommentTok"/>
        </w:rPr>
        <w:t xml:space="preserve"># data_path &lt;- </w:t>
      </w:r>
    </w:p>
    <w:p w14:paraId="08A608E4" w14:textId="77777777" w:rsidR="0051316A" w:rsidRDefault="00D225DC">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64AFD49D" w14:textId="77777777" w:rsidR="0051316A" w:rsidRDefault="00D225DC">
      <w:pPr>
        <w:pStyle w:val="Heading1"/>
      </w:pPr>
      <w:bookmarkStart w:id="3" w:name="reading-in-data"/>
      <w:bookmarkEnd w:id="2"/>
      <w:r>
        <w:t>Reading in data</w:t>
      </w:r>
    </w:p>
    <w:p w14:paraId="487C774E" w14:textId="72E86BD4" w:rsidR="0051316A" w:rsidRDefault="00D225DC">
      <w:pPr>
        <w:pStyle w:val="FirstParagraph"/>
      </w:pPr>
      <w:r>
        <w:t xml:space="preserve">After reading in the data we’ll perform basic filtering on our expression matrix to remove low quality cells and uninformative genes. The parameter “min_genes” will keep cells that have at least </w:t>
      </w:r>
      <w:r w:rsidR="007D3DBB">
        <w:t>1</w:t>
      </w:r>
      <w:r>
        <w:t xml:space="preserve">00 genes, and similarly, “min_cells” will keep genes that are expressed in at least </w:t>
      </w:r>
      <w:r w:rsidR="007D3DBB">
        <w:t>2</w:t>
      </w:r>
      <w:r>
        <w:t xml:space="preserve"> cells. Note: Seurat version 4.1 includes a convenience function to read Parse data from the DGE folder. If we would like to use this function, please skip the code block below and see the section “Reading in data with Seurat &gt;= 4.1”</w:t>
      </w:r>
    </w:p>
    <w:p w14:paraId="69F9D73B" w14:textId="77777777" w:rsidR="0051316A" w:rsidRDefault="00D225DC">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lastRenderedPageBreak/>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30C2E1DA" w14:textId="77777777" w:rsidR="0051316A" w:rsidRDefault="00D225DC">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3F5F45DB" w14:textId="77777777" w:rsidR="0051316A" w:rsidRDefault="00D225DC">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rPr>
          <w:rStyle w:val="CommentTok"/>
        </w:rPr>
        <w:t xml:space="preserve"># </w:t>
      </w:r>
      <w:r>
        <w:br/>
      </w:r>
      <w:r>
        <w:rPr>
          <w:rStyle w:val="CommentTok"/>
        </w:rPr>
        <w:t># # SaveObject(pbmc, "seurat_obj_before_QC")</w:t>
      </w:r>
      <w:r>
        <w:br/>
      </w:r>
      <w:r>
        <w:rPr>
          <w:rStyle w:val="CommentTok"/>
        </w:rPr>
        <w:t># pbmc &lt;- ReadObject("seurat_obj_before_QC")</w:t>
      </w:r>
    </w:p>
    <w:p w14:paraId="4507BE59" w14:textId="77777777" w:rsidR="0051316A" w:rsidRDefault="00D225DC">
      <w:pPr>
        <w:pStyle w:val="Heading1"/>
      </w:pPr>
      <w:bookmarkStart w:id="4" w:name="cell-quality-control"/>
      <w:bookmarkEnd w:id="3"/>
      <w:r>
        <w:t>Cell quality control</w:t>
      </w:r>
    </w:p>
    <w:p w14:paraId="551E235D" w14:textId="77777777" w:rsidR="0051316A" w:rsidRDefault="00D225DC">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14:paraId="003F881F" w14:textId="77777777" w:rsidR="0051316A" w:rsidRDefault="00D225DC">
      <w:pPr>
        <w:pStyle w:val="BodyText"/>
      </w:pPr>
      <w:r>
        <w:t>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lost cytoplasmic RNA from lysis or may have increased apoptosis (Luecken and Theis 2019)</w:t>
      </w:r>
    </w:p>
    <w:p w14:paraId="58213C17" w14:textId="24A74549" w:rsidR="002B3A7F" w:rsidRDefault="00D225DC">
      <w:pPr>
        <w:pStyle w:val="SourceCode"/>
      </w:pPr>
      <w:r>
        <w:rPr>
          <w:rStyle w:val="NormalTok"/>
        </w:rPr>
        <w:lastRenderedPageBreak/>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plot</w:t>
      </w:r>
      <w:r>
        <w:br/>
      </w:r>
      <w:r>
        <w:rPr>
          <w:rStyle w:val="CommentTok"/>
        </w:rPr>
        <w:t># SaveFigure(plot, "vln_QC", width = 12, height = 6)</w:t>
      </w:r>
      <w:r>
        <w:br/>
      </w:r>
    </w:p>
    <w:p w14:paraId="4019CFE5" w14:textId="2B4A9759" w:rsidR="002B3A7F" w:rsidRDefault="002B3A7F">
      <w:pPr>
        <w:pStyle w:val="SourceCode"/>
      </w:pPr>
      <w:r>
        <w:rPr>
          <w:noProof/>
        </w:rPr>
        <w:drawing>
          <wp:inline distT="0" distB="0" distL="0" distR="0" wp14:anchorId="6E46755F" wp14:editId="794A8D57">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986D507" w14:textId="77777777" w:rsidR="002B3A7F" w:rsidRDefault="002B3A7F">
      <w:pPr>
        <w:pStyle w:val="SourceCode"/>
      </w:pPr>
    </w:p>
    <w:p w14:paraId="2055BEDE" w14:textId="0E0B108E" w:rsidR="0051316A" w:rsidRDefault="00D225DC">
      <w:pPr>
        <w:pStyle w:val="SourceCode"/>
      </w:pPr>
      <w:r>
        <w:br/>
      </w: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NormalTok"/>
        </w:rPr>
        <w:t>plot2</w:t>
      </w:r>
      <w:r>
        <w:br/>
      </w:r>
      <w:r>
        <w:br/>
      </w:r>
      <w:r>
        <w:rPr>
          <w:rStyle w:val="CommentTok"/>
        </w:rPr>
        <w:t># plot_grid(plot1, plot2)</w:t>
      </w:r>
      <w:r>
        <w:br/>
      </w:r>
      <w:r>
        <w:rPr>
          <w:rStyle w:val="CommentTok"/>
        </w:rPr>
        <w:t># SaveFigure((plot1 + plot2),"scatter_QC", width = 12, height = 6, res = 300)</w:t>
      </w:r>
    </w:p>
    <w:p w14:paraId="4ADDA242" w14:textId="77777777" w:rsidR="002B3A7F" w:rsidRDefault="002B3A7F">
      <w:pPr>
        <w:pStyle w:val="FirstParagraph"/>
      </w:pPr>
    </w:p>
    <w:p w14:paraId="183DA88F" w14:textId="3F826591" w:rsidR="002B3A7F" w:rsidRDefault="002B3A7F">
      <w:pPr>
        <w:pStyle w:val="FirstParagraph"/>
      </w:pPr>
      <w:r>
        <w:rPr>
          <w:noProof/>
        </w:rPr>
        <w:lastRenderedPageBreak/>
        <w:drawing>
          <wp:inline distT="0" distB="0" distL="0" distR="0" wp14:anchorId="005FDDDA" wp14:editId="4D9712F9">
            <wp:extent cx="5391302" cy="2695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8586" cy="2699293"/>
                    </a:xfrm>
                    <a:prstGeom prst="rect">
                      <a:avLst/>
                    </a:prstGeom>
                    <a:noFill/>
                    <a:ln>
                      <a:noFill/>
                    </a:ln>
                  </pic:spPr>
                </pic:pic>
              </a:graphicData>
            </a:graphic>
          </wp:inline>
        </w:drawing>
      </w:r>
    </w:p>
    <w:p w14:paraId="14880792" w14:textId="33A6920C" w:rsidR="0051316A" w:rsidRDefault="00D225DC">
      <w:pPr>
        <w:pStyle w:val="FirstParagraph"/>
      </w:pPr>
      <w:r>
        <w:t>Let’s break down the conditions in the subset argument below:</w:t>
      </w:r>
    </w:p>
    <w:p w14:paraId="41972163" w14:textId="77777777" w:rsidR="0051316A" w:rsidRDefault="00D225DC">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441D16C8" w14:textId="77777777" w:rsidR="0051316A" w:rsidRDefault="00D225DC">
      <w:pPr>
        <w:pStyle w:val="Heading1"/>
      </w:pPr>
      <w:bookmarkStart w:id="5" w:name="qc-1.-normalizing-the-data"/>
      <w:bookmarkEnd w:id="4"/>
      <w:r>
        <w:t>QC 1. Normalizing the data</w:t>
      </w:r>
    </w:p>
    <w:p w14:paraId="2AFFCE40" w14:textId="77777777" w:rsidR="0051316A" w:rsidRDefault="00D225DC">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data.</w:t>
      </w:r>
    </w:p>
    <w:p w14:paraId="32982DB1" w14:textId="77777777" w:rsidR="0051316A" w:rsidRDefault="00D225DC">
      <w:pPr>
        <w:pStyle w:val="Heading1"/>
      </w:pPr>
      <w:bookmarkStart w:id="6" w:name="Xe8f5a502ce2a4152c98f508a010548a77d5e8ef"/>
      <w:bookmarkEnd w:id="5"/>
      <w:r>
        <w:t>QC 2. Identification of highly variable features</w:t>
      </w:r>
    </w:p>
    <w:p w14:paraId="131D9ADF" w14:textId="05DDF7B2" w:rsidR="0051316A" w:rsidRDefault="00D225DC">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0309C">
        <w:t>This</w:t>
      </w:r>
      <w:r>
        <w:t xml:space="preserve">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71CB1FFF" w14:textId="77777777" w:rsidR="0051316A" w:rsidRDefault="00D225DC">
      <w:pPr>
        <w:pStyle w:val="SourceCode"/>
      </w:pPr>
      <w:r>
        <w:rPr>
          <w:rStyle w:val="CommentTok"/>
        </w:rPr>
        <w:lastRenderedPageBreak/>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NormalTok"/>
        </w:rPr>
        <w:t xml:space="preserve">sample_name </w:t>
      </w:r>
      <w:r>
        <w:rPr>
          <w:rStyle w:val="OtherTok"/>
        </w:rPr>
        <w:t>&lt;-</w:t>
      </w:r>
      <w:r>
        <w:rPr>
          <w:rStyle w:val="NormalTok"/>
        </w:rPr>
        <w:t xml:space="preserve"> </w:t>
      </w:r>
      <w:r>
        <w:rPr>
          <w:rStyle w:val="FunctionTok"/>
        </w:rPr>
        <w:t>names</w:t>
      </w:r>
      <w:r>
        <w:rPr>
          <w:rStyle w:val="NormalTok"/>
        </w:rPr>
        <w:t>(ifnb.list)</w:t>
      </w:r>
      <w:r>
        <w:br/>
      </w:r>
      <w:r>
        <w:rPr>
          <w:rStyle w:val="DocumentationTok"/>
        </w:rPr>
        <w:t>## For question 1</w:t>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18976250" w14:textId="77777777" w:rsidR="0051316A" w:rsidRDefault="00D225DC">
      <w:pPr>
        <w:pStyle w:val="Heading1"/>
      </w:pPr>
      <w:bookmarkStart w:id="7" w:name="perform-integration"/>
      <w:bookmarkEnd w:id="6"/>
      <w:r>
        <w:t>Perform integration</w:t>
      </w:r>
    </w:p>
    <w:p w14:paraId="02A36777" w14:textId="77777777" w:rsidR="0051316A" w:rsidRDefault="00D225DC">
      <w:pPr>
        <w:pStyle w:val="FirstParagraph"/>
      </w:pPr>
      <w:r>
        <w:t>We then identify anchors using the FindIntegrationAnchors() function, which takes a list of Seurat objects as input, and use these anchors to integrate the two datasets together with IntegrateData().</w:t>
      </w:r>
    </w:p>
    <w:p w14:paraId="51C4EFE2" w14:textId="77777777" w:rsidR="0051316A" w:rsidRDefault="00D225DC">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lastRenderedPageBreak/>
        <w:t># SaveObject(immune.combined, "seurat_obj_post_integration")</w:t>
      </w:r>
      <w:r>
        <w:br/>
      </w:r>
      <w:r>
        <w:rPr>
          <w:rStyle w:val="CommentTok"/>
        </w:rPr>
        <w:t># immune.combined &lt;- ReadObject("seurat_obj_post_integration")</w:t>
      </w:r>
    </w:p>
    <w:p w14:paraId="0B339F07" w14:textId="77777777" w:rsidR="0051316A" w:rsidRDefault="00D225DC">
      <w:pPr>
        <w:pStyle w:val="Heading1"/>
      </w:pPr>
      <w:bookmarkStart w:id="8" w:name="perform-an-integrated-analysis"/>
      <w:bookmarkEnd w:id="7"/>
      <w:r>
        <w:t>Perform an integrated analysis</w:t>
      </w:r>
    </w:p>
    <w:p w14:paraId="56688591" w14:textId="77777777" w:rsidR="0051316A" w:rsidRDefault="00D225DC">
      <w:pPr>
        <w:pStyle w:val="FirstParagraph"/>
      </w:pPr>
      <w:r>
        <w:t>Now we can run a single integrated analysis on all cells!</w:t>
      </w:r>
    </w:p>
    <w:p w14:paraId="02D8E418" w14:textId="77777777" w:rsidR="0051316A" w:rsidRDefault="00D225DC">
      <w:pPr>
        <w:pStyle w:val="BodyText"/>
      </w:pPr>
      <w:r>
        <w:t>specify that we will perform downstream analysis on the corrected data. Note that the original unmodified data still resides in the ‘RNA’ assay.</w:t>
      </w:r>
    </w:p>
    <w:p w14:paraId="55B32D15" w14:textId="77777777" w:rsidR="0051316A" w:rsidRDefault="00D225DC">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w:t>
      </w:r>
      <w:r>
        <w:br/>
      </w:r>
      <w:r>
        <w:rPr>
          <w:rStyle w:val="CommentTok"/>
        </w:rPr>
        <w:t># immune.combined &lt;- ReadObject("seurat_obj_post_integration_postCluster")</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p1,</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1341A83" w14:textId="7DA2F67F" w:rsidR="00D24094" w:rsidRDefault="00D24094">
      <w:pPr>
        <w:pStyle w:val="FirstParagraph"/>
      </w:pPr>
      <w:r>
        <w:rPr>
          <w:noProof/>
        </w:rPr>
        <w:drawing>
          <wp:inline distT="0" distB="0" distL="0" distR="0" wp14:anchorId="3920BFC2" wp14:editId="3645C28D">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3FF0C65" w14:textId="77777777" w:rsidR="00D24094" w:rsidRDefault="00D24094">
      <w:pPr>
        <w:pStyle w:val="FirstParagraph"/>
      </w:pPr>
    </w:p>
    <w:p w14:paraId="55D55998" w14:textId="36E9D78D" w:rsidR="0051316A" w:rsidRDefault="00D225DC">
      <w:pPr>
        <w:pStyle w:val="FirstParagraph"/>
      </w:pPr>
      <w:r>
        <w:t>To visualize the two conditions side-by-side, we can use the split.by argument to show each condition colored by cluster.</w:t>
      </w:r>
    </w:p>
    <w:p w14:paraId="74DAFA53" w14:textId="0E964448" w:rsidR="0051316A" w:rsidRDefault="00D225DC">
      <w:pPr>
        <w:pStyle w:val="SourceCode"/>
        <w:rPr>
          <w:rStyle w:val="NormalTok"/>
        </w:rPr>
      </w:pP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5C6342E" w14:textId="3FD34B25" w:rsidR="00D24094" w:rsidRDefault="009129BA">
      <w:pPr>
        <w:pStyle w:val="SourceCode"/>
      </w:pPr>
      <w:r>
        <w:rPr>
          <w:noProof/>
        </w:rPr>
        <w:drawing>
          <wp:inline distT="0" distB="0" distL="0" distR="0" wp14:anchorId="735D9E35" wp14:editId="70A489D0">
            <wp:extent cx="59436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FC247C1" w14:textId="77777777" w:rsidR="0051316A" w:rsidRDefault="00D225DC">
      <w:pPr>
        <w:pStyle w:val="Heading1"/>
      </w:pPr>
      <w:bookmarkStart w:id="9" w:name="identify-conserved-cell-type-markers"/>
      <w:bookmarkEnd w:id="8"/>
      <w:r>
        <w:t>Identify conserved cell type markers</w:t>
      </w:r>
    </w:p>
    <w:p w14:paraId="2B47657F" w14:textId="77777777" w:rsidR="0051316A" w:rsidRDefault="00D225DC">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sis methods from the MetaDE R package</w:t>
      </w:r>
    </w:p>
    <w:p w14:paraId="6D0D7D52" w14:textId="77777777" w:rsidR="0051316A" w:rsidRDefault="00D225DC">
      <w:pPr>
        <w:pStyle w:val="BodyText"/>
      </w:pPr>
      <w:r>
        <w:t>We can explore these marker genes for each cluster and use them to annotate our clusters as specific cell types.</w:t>
      </w:r>
    </w:p>
    <w:p w14:paraId="398D97DE" w14:textId="77777777" w:rsidR="0051316A" w:rsidRDefault="00D225DC">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lastRenderedPageBreak/>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1] "Doing identity: 0"</w:t>
      </w:r>
      <w:r>
        <w:br/>
      </w:r>
      <w:r>
        <w:rPr>
          <w:rStyle w:val="CommentTok"/>
        </w:rPr>
        <w:t># [1] "Doing identity: 1"</w:t>
      </w:r>
      <w:r>
        <w:br/>
      </w:r>
      <w:r>
        <w:rPr>
          <w:rStyle w:val="CommentTok"/>
        </w:rPr>
        <w:t># [1] "Doing identity: 2"</w:t>
      </w:r>
      <w:r>
        <w:br/>
      </w:r>
      <w:r>
        <w:rPr>
          <w:rStyle w:val="CommentTok"/>
        </w:rPr>
        <w:t># [1] "Doing identity: 3"</w:t>
      </w:r>
      <w:r>
        <w:br/>
      </w:r>
      <w:r>
        <w:rPr>
          <w:rStyle w:val="CommentTok"/>
        </w:rPr>
        <w:t># [1] "Doing identity: 4"</w:t>
      </w:r>
      <w:r>
        <w:br/>
      </w:r>
      <w:r>
        <w:rPr>
          <w:rStyle w:val="CommentTok"/>
        </w:rPr>
        <w:t># [1] "Doing identity: 5"</w:t>
      </w:r>
      <w:r>
        <w:br/>
      </w:r>
      <w:r>
        <w:rPr>
          <w:rStyle w:val="CommentTok"/>
        </w:rPr>
        <w:t># [1] "Doing identity: 6"</w:t>
      </w:r>
      <w:r>
        <w:br/>
      </w:r>
      <w:r>
        <w:rPr>
          <w:rStyle w:val="CommentTok"/>
        </w:rPr>
        <w:t># [1] "Doing identity: 7"</w:t>
      </w:r>
      <w:r>
        <w:br/>
      </w:r>
      <w:r>
        <w:rPr>
          <w:rStyle w:val="CommentTok"/>
        </w:rPr>
        <w:t># [1] "Doing identity: 8"</w:t>
      </w:r>
      <w:r>
        <w:br/>
      </w:r>
      <w:r>
        <w:rPr>
          <w:rStyle w:val="CommentTok"/>
        </w:rPr>
        <w:t># [1] "Doing identity: 9"</w:t>
      </w:r>
      <w:r>
        <w:br/>
      </w:r>
      <w:r>
        <w:rPr>
          <w:rStyle w:val="CommentTok"/>
        </w:rPr>
        <w:t># [1] "Doing identity: 10"</w:t>
      </w:r>
      <w:r>
        <w:br/>
      </w:r>
      <w:r>
        <w:rPr>
          <w:rStyle w:val="CommentTok"/>
        </w:rPr>
        <w:t># [1] "Doing identity: 11"</w:t>
      </w:r>
      <w:r>
        <w:br/>
      </w:r>
      <w:r>
        <w:rPr>
          <w:rStyle w:val="CommentTok"/>
        </w:rPr>
        <w:t># [1] "Doing identity: 12"</w:t>
      </w:r>
      <w:r>
        <w:br/>
      </w:r>
      <w:r>
        <w:rPr>
          <w:rStyle w:val="CommentTok"/>
        </w:rPr>
        <w:t># Warning: Identity: 12 not present in group control. Skipping controlWarning: Only a single group was tested[1] "Doing identity: 13"</w:t>
      </w:r>
      <w:r>
        <w:br/>
      </w:r>
      <w:r>
        <w:rPr>
          <w:rStyle w:val="CommentTok"/>
        </w:rPr>
        <w:t># Warning: control has fewer than 3 cells in Identity: 13. Skipping controlWarning: Only a single group was tested[1] "Doing identity: 14"</w:t>
      </w:r>
      <w:r>
        <w:br/>
      </w:r>
      <w:r>
        <w:rPr>
          <w:rStyle w:val="CommentTok"/>
        </w:rPr>
        <w:t># [1] "Doing identity: 15"</w:t>
      </w:r>
      <w:r>
        <w:br/>
      </w:r>
      <w:r>
        <w:rPr>
          <w:rStyle w:val="CommentTok"/>
        </w:rPr>
        <w:t># Warning: Identity: 15 not present in group control. Skipping controlWarning: Only a single group was tested</w:t>
      </w:r>
      <w:r>
        <w:br/>
      </w:r>
      <w:r>
        <w:br/>
      </w:r>
      <w:r>
        <w:br/>
      </w:r>
      <w:r>
        <w:rPr>
          <w:rStyle w:val="CommentTok"/>
        </w:rPr>
        <w:t># SaveObject(top.markers, "seurat_obj_top_markers")</w:t>
      </w:r>
      <w:r>
        <w:br/>
      </w:r>
      <w:r>
        <w:rPr>
          <w:rStyle w:val="CommentTok"/>
        </w:rPr>
        <w:t># SaveObject(top.markers.df, "seurat_obj_top_markers_dataframe_list")</w:t>
      </w:r>
    </w:p>
    <w:p w14:paraId="0807FAD7" w14:textId="0DF738E2" w:rsidR="0051316A" w:rsidRDefault="00D225DC">
      <w:pPr>
        <w:pStyle w:val="Heading1"/>
      </w:pPr>
      <w:bookmarkStart w:id="10" w:name="printing-top-4-genes-from-each-cluster.."/>
      <w:bookmarkEnd w:id="9"/>
      <w:r>
        <w:t>Printing top 4 genes from each cluster..</w:t>
      </w:r>
    </w:p>
    <w:p w14:paraId="4F02BE70" w14:textId="77777777" w:rsidR="00D225DC" w:rsidRDefault="00D225DC" w:rsidP="00D225DC">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3750B33E" w14:textId="77777777" w:rsidR="00D225DC" w:rsidRDefault="00D225DC" w:rsidP="00D225DC">
      <w:pPr>
        <w:pStyle w:val="BodyText"/>
      </w:pPr>
      <w:r>
        <w:t xml:space="preserve">GTex: </w:t>
      </w:r>
      <w:hyperlink r:id="rId11" w:history="1">
        <w:r w:rsidRPr="003B3F73">
          <w:rPr>
            <w:rStyle w:val="Hyperlink"/>
          </w:rPr>
          <w:t>https://gtexportal.org/home/multiGeneSingleCellQueryPage</w:t>
        </w:r>
      </w:hyperlink>
      <w:r>
        <w:t xml:space="preserve"> </w:t>
      </w:r>
    </w:p>
    <w:p w14:paraId="2DF92239" w14:textId="77777777" w:rsidR="00D225DC" w:rsidRDefault="00D225DC" w:rsidP="00D225DC">
      <w:pPr>
        <w:pStyle w:val="BodyText"/>
      </w:pPr>
      <w:r>
        <w:t xml:space="preserve">PanglaoDB: </w:t>
      </w:r>
      <w:hyperlink r:id="rId12" w:history="1">
        <w:r w:rsidRPr="003B3F73">
          <w:rPr>
            <w:rStyle w:val="Hyperlink"/>
          </w:rPr>
          <w:t>https://panglaodb.se/markers.html?cell_type=%27all_cells%27</w:t>
        </w:r>
      </w:hyperlink>
    </w:p>
    <w:p w14:paraId="352EBFC1" w14:textId="77777777" w:rsidR="0051316A" w:rsidRDefault="00D225DC">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 xml:space="preserve">(top.markers.df, head, </w:t>
      </w:r>
      <w:r>
        <w:rPr>
          <w:rStyle w:val="DecValTok"/>
        </w:rPr>
        <w:t>4</w:t>
      </w:r>
      <w:r>
        <w:rPr>
          <w:rStyle w:val="NormalTok"/>
        </w:rPr>
        <w:t>)</w:t>
      </w:r>
    </w:p>
    <w:p w14:paraId="5D7F2B0C"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lastRenderedPageBreak/>
        <w:t>## FBN2   0.000000e+00           1.153822         1.000         0.987</w:t>
      </w:r>
      <w:r>
        <w:br/>
      </w:r>
      <w:r>
        <w:rPr>
          <w:rStyle w:val="VerbatimChar"/>
        </w:rPr>
        <w:t>## ADCY5  0.000000e+00           1.443377         0.845         0.389</w:t>
      </w:r>
      <w:r>
        <w:br/>
      </w:r>
      <w:r>
        <w:rPr>
          <w:rStyle w:val="VerbatimChar"/>
        </w:rPr>
        <w:t>## TECRL  0.000000e+00           1.352949         0.988         0.717</w:t>
      </w:r>
      <w:r>
        <w:br/>
      </w:r>
      <w:r>
        <w:rPr>
          <w:rStyle w:val="VerbatimChar"/>
        </w:rPr>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lastRenderedPageBreak/>
        <w:t>## SPON1      2.708854e-194                    0                  1.835628</w:t>
      </w:r>
      <w:r>
        <w:br/>
      </w:r>
      <w:r>
        <w:rPr>
          <w:rStyle w:val="VerbatimChar"/>
        </w:rPr>
        <w:t>## NAV3       8.305328e-166                    0                  1.592865</w:t>
      </w:r>
      <w:r>
        <w:br/>
      </w:r>
      <w:r>
        <w:rPr>
          <w:rStyle w:val="VerbatimChar"/>
        </w:rPr>
        <w:t>## VCAN       8.786723e-165                    0                 -2.057166</w:t>
      </w:r>
      <w:r>
        <w:br/>
      </w:r>
      <w:r>
        <w:rPr>
          <w:rStyle w:val="VerbatimChar"/>
        </w:rPr>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DH9                0.913                0.368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DTL               0           1.440987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CLSPN                0.546                0.060                        0</w:t>
      </w:r>
      <w:r>
        <w:br/>
      </w:r>
      <w:r>
        <w:rPr>
          <w:rStyle w:val="VerbatimChar"/>
        </w:rPr>
        <w:t>## HELLS                0.858                0.171                        0</w:t>
      </w:r>
      <w:r>
        <w:br/>
      </w:r>
      <w:r>
        <w:rPr>
          <w:rStyle w:val="VerbatimChar"/>
        </w:rPr>
        <w:lastRenderedPageBreak/>
        <w:t>## BRIP1                0.819                0.113                        0</w:t>
      </w:r>
      <w:r>
        <w:br/>
      </w:r>
      <w:r>
        <w:rPr>
          <w:rStyle w:val="VerbatimChar"/>
        </w:rPr>
        <w:t>## DTL                  0.675                0.071                        0</w:t>
      </w:r>
      <w:r>
        <w:br/>
      </w:r>
      <w:r>
        <w:rPr>
          <w:rStyle w:val="VerbatimChar"/>
        </w:rPr>
        <w:t>##       max_pval minimump_p_val cluster</w:t>
      </w:r>
      <w:r>
        <w:br/>
      </w:r>
      <w:r>
        <w:rPr>
          <w:rStyle w:val="VerbatimChar"/>
        </w:rPr>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CFH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                    0                  0.957467</w:t>
      </w:r>
      <w:r>
        <w:br/>
      </w:r>
      <w:r>
        <w:rPr>
          <w:rStyle w:val="VerbatimChar"/>
        </w:rPr>
        <w:t>## POLQ                    0                    0                  1.473200</w:t>
      </w:r>
      <w:r>
        <w:br/>
      </w:r>
      <w:r>
        <w:rPr>
          <w:rStyle w:val="VerbatimChar"/>
        </w:rPr>
        <w:t>##         cardiomyopathy_pct.1 cardiomyopathy_pct.2 cardiomyopathy_p_val_adj</w:t>
      </w:r>
      <w:r>
        <w:br/>
      </w:r>
      <w:r>
        <w:rPr>
          <w:rStyle w:val="VerbatimChar"/>
        </w:rPr>
        <w:t>## ANLN                   0.963                0.156                        0</w:t>
      </w:r>
      <w:r>
        <w:br/>
      </w:r>
      <w:r>
        <w:rPr>
          <w:rStyle w:val="VerbatimChar"/>
        </w:rPr>
        <w:t>## TACC3                  0.699                0.078                        0</w:t>
      </w:r>
      <w:r>
        <w:br/>
      </w:r>
      <w:r>
        <w:rPr>
          <w:rStyle w:val="VerbatimChar"/>
        </w:rPr>
        <w:t>## DEPDC1B                0.495                0.027                        0</w:t>
      </w:r>
      <w:r>
        <w:br/>
      </w:r>
      <w:r>
        <w:rPr>
          <w:rStyle w:val="VerbatimChar"/>
        </w:rPr>
        <w:lastRenderedPageBreak/>
        <w:t>## POLQ                   0.774                0.081                        0</w:t>
      </w:r>
      <w:r>
        <w:br/>
      </w:r>
      <w:r>
        <w:rPr>
          <w:rStyle w:val="VerbatimChar"/>
        </w:rPr>
        <w:t>##         max_pval minimump_p_val cluster</w:t>
      </w:r>
      <w:r>
        <w:br/>
      </w:r>
      <w:r>
        <w:rPr>
          <w:rStyle w:val="VerbatimChar"/>
        </w:rPr>
        <w:t>## ANLN           0              0       6</w:t>
      </w:r>
      <w:r>
        <w:br/>
      </w:r>
      <w:r>
        <w:rPr>
          <w:rStyle w:val="VerbatimChar"/>
        </w:rPr>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MXRA5                    0          0.00000e+00                 0.9862491</w:t>
      </w:r>
      <w:r>
        <w:br/>
      </w:r>
      <w:r>
        <w:rPr>
          <w:rStyle w:val="VerbatimChar"/>
        </w:rPr>
        <w:t>## ASPN                     0          0.00000e+00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A5                   0.241                0.017             0.000000e+00</w:t>
      </w:r>
      <w:r>
        <w:br/>
      </w:r>
      <w:r>
        <w:rPr>
          <w:rStyle w:val="VerbatimChar"/>
        </w:rPr>
        <w:t>## ASPN                    0.282                0.019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lastRenderedPageBreak/>
        <w:t>##             max_pval minimump_p_val cluster</w:t>
      </w:r>
      <w:r>
        <w:br/>
      </w:r>
      <w:r>
        <w:rPr>
          <w:rStyle w:val="VerbatimChar"/>
        </w:rPr>
        <w:t>## CENPF  6.444493e-203              0       8</w:t>
      </w:r>
      <w:r>
        <w:br/>
      </w:r>
      <w:r>
        <w:rPr>
          <w:rStyle w:val="VerbatimChar"/>
        </w:rPr>
        <w:t>## KIF20A 1.523371e-191              0       8</w:t>
      </w:r>
      <w:r>
        <w:br/>
      </w:r>
      <w:r>
        <w:rPr>
          <w:rStyle w:val="VerbatimChar"/>
        </w:rPr>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lastRenderedPageBreak/>
        <w:t>## [[12]]</w:t>
      </w:r>
      <w:r>
        <w:br/>
      </w:r>
      <w:r>
        <w:rPr>
          <w:rStyle w:val="VerbatimChar"/>
        </w:rPr>
        <w:t>##        control_p_val control_avg_log2FC control_pct.1 control_pct.2</w:t>
      </w:r>
      <w:r>
        <w:br/>
      </w:r>
      <w:r>
        <w:rPr>
          <w:rStyle w:val="VerbatimChar"/>
        </w:rPr>
        <w:t>## CDH19   2.494229e-83          2.3042551         0.595         0.030</w:t>
      </w:r>
      <w:r>
        <w:br/>
      </w:r>
      <w:r>
        <w:rPr>
          <w:rStyle w:val="VerbatimChar"/>
        </w:rPr>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211                  1.288787                0.873</w:t>
      </w:r>
      <w:r>
        <w:br/>
      </w:r>
      <w:r>
        <w:rPr>
          <w:rStyle w:val="VerbatimChar"/>
        </w:rPr>
        <w:t>## NR2F1-AS1        6.097833e-200                  1.175049                0.767</w:t>
      </w:r>
      <w:r>
        <w:br/>
      </w:r>
      <w:r>
        <w:rPr>
          <w:rStyle w:val="VerbatimChar"/>
        </w:rPr>
        <w:t>## CSMD3            4.024919e-199                  1.568900                0.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lastRenderedPageBreak/>
        <w:t xml:space="preserve">## </w:t>
      </w:r>
      <w:r>
        <w:br/>
      </w:r>
      <w:r>
        <w:rPr>
          <w:rStyle w:val="VerbatimChar"/>
        </w:rPr>
        <w:t>## [[15]]</w:t>
      </w:r>
      <w:r>
        <w:br/>
      </w:r>
      <w:r>
        <w:rPr>
          <w:rStyle w:val="VerbatimChar"/>
        </w:rPr>
        <w:t>##         control_p_val control_avg_log2FC control_pct.1 control_pct.2</w:t>
      </w:r>
      <w:r>
        <w:br/>
      </w:r>
      <w:r>
        <w:rPr>
          <w:rStyle w:val="VerbatimChar"/>
        </w:rPr>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TYROBP                 0.312                0.000             0.000000e+00</w:t>
      </w:r>
      <w:r>
        <w:br/>
      </w:r>
      <w:r>
        <w:rPr>
          <w:rStyle w:val="VerbatimChar"/>
        </w:rPr>
        <w:t>## SLC11A1                0.375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 FLT4                   0.001                        0      15</w:t>
      </w:r>
    </w:p>
    <w:p w14:paraId="72A366B0" w14:textId="77777777" w:rsidR="0051316A" w:rsidRDefault="00D225DC">
      <w:pPr>
        <w:pStyle w:val="SourceCode"/>
      </w:pPr>
      <w:r>
        <w:rPr>
          <w:rStyle w:val="NormalTok"/>
        </w:rPr>
        <w:t xml:space="preserve">top.markers </w:t>
      </w:r>
      <w:r>
        <w:rPr>
          <w:rStyle w:val="OtherTok"/>
        </w:rPr>
        <w:t>&lt;-</w:t>
      </w:r>
      <w:r>
        <w:rPr>
          <w:rStyle w:val="NormalTok"/>
        </w:rPr>
        <w:t xml:space="preserve"> </w:t>
      </w:r>
      <w:r>
        <w:rPr>
          <w:rStyle w:val="FunctionTok"/>
        </w:rPr>
        <w:t>ReadObject</w:t>
      </w:r>
      <w:r>
        <w:rPr>
          <w:rStyle w:val="NormalTok"/>
        </w:rPr>
        <w:t>(</w:t>
      </w:r>
      <w:r>
        <w:rPr>
          <w:rStyle w:val="StringTok"/>
        </w:rPr>
        <w:t>"seurat_obj_top_markers"</w:t>
      </w:r>
      <w:r>
        <w:rPr>
          <w:rStyle w:val="NormalTok"/>
        </w:rPr>
        <w:t>)</w:t>
      </w:r>
      <w:r>
        <w:br/>
      </w: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br/>
      </w:r>
      <w:r>
        <w:rPr>
          <w:rStyle w:val="FunctionTok"/>
        </w:rPr>
        <w:t>lapply</w:t>
      </w:r>
      <w:r>
        <w:rPr>
          <w:rStyle w:val="NormalTok"/>
        </w:rPr>
        <w:t xml:space="preserve">(top.markers.df, head, </w:t>
      </w:r>
      <w:r>
        <w:rPr>
          <w:rStyle w:val="DecValTok"/>
        </w:rPr>
        <w:t>4</w:t>
      </w:r>
      <w:r>
        <w:rPr>
          <w:rStyle w:val="NormalTok"/>
        </w:rPr>
        <w:t>)</w:t>
      </w:r>
    </w:p>
    <w:p w14:paraId="01A76D65"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t>## FBN2   0.000000e+00           1.153822         1.000         0.987</w:t>
      </w:r>
      <w:r>
        <w:br/>
      </w:r>
      <w:r>
        <w:rPr>
          <w:rStyle w:val="VerbatimChar"/>
        </w:rPr>
        <w:t>## ADCY5  0.000000e+00           1.443377         0.845         0.389</w:t>
      </w:r>
      <w:r>
        <w:br/>
      </w:r>
      <w:r>
        <w:rPr>
          <w:rStyle w:val="VerbatimChar"/>
        </w:rPr>
        <w:t>## TECRL  0.000000e+00           1.352949         0.988         0.717</w:t>
      </w:r>
      <w:r>
        <w:br/>
      </w:r>
      <w:r>
        <w:rPr>
          <w:rStyle w:val="VerbatimChar"/>
        </w:rPr>
        <w:lastRenderedPageBreak/>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t>## SPON1      2.708854e-194                    0                  1.835628</w:t>
      </w:r>
      <w:r>
        <w:br/>
      </w:r>
      <w:r>
        <w:rPr>
          <w:rStyle w:val="VerbatimChar"/>
        </w:rPr>
        <w:t>## NAV3       8.305328e-166                    0                  1.592865</w:t>
      </w:r>
      <w:r>
        <w:br/>
      </w:r>
      <w:r>
        <w:rPr>
          <w:rStyle w:val="VerbatimChar"/>
        </w:rPr>
        <w:t>## VCAN       8.786723e-165                    0                 -2.057166</w:t>
      </w:r>
      <w:r>
        <w:br/>
      </w:r>
      <w:r>
        <w:rPr>
          <w:rStyle w:val="VerbatimChar"/>
        </w:rPr>
        <w:lastRenderedPageBreak/>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DH9                0.913                0.368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DTL               0           1.440987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CLSPN                0.546                0.060                        0</w:t>
      </w:r>
      <w:r>
        <w:br/>
      </w:r>
      <w:r>
        <w:rPr>
          <w:rStyle w:val="VerbatimChar"/>
        </w:rPr>
        <w:t>## HELLS                0.858                0.171                        0</w:t>
      </w:r>
      <w:r>
        <w:br/>
      </w:r>
      <w:r>
        <w:rPr>
          <w:rStyle w:val="VerbatimChar"/>
        </w:rPr>
        <w:t>## BRIP1                0.819                0.113                        0</w:t>
      </w:r>
      <w:r>
        <w:br/>
      </w:r>
      <w:r>
        <w:rPr>
          <w:rStyle w:val="VerbatimChar"/>
        </w:rPr>
        <w:t>## DTL                  0.675                0.071                        0</w:t>
      </w:r>
      <w:r>
        <w:br/>
      </w:r>
      <w:r>
        <w:rPr>
          <w:rStyle w:val="VerbatimChar"/>
        </w:rPr>
        <w:t>##       max_pval minimump_p_val cluster</w:t>
      </w:r>
      <w:r>
        <w:br/>
      </w:r>
      <w:r>
        <w:rPr>
          <w:rStyle w:val="VerbatimChar"/>
        </w:rPr>
        <w:lastRenderedPageBreak/>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CFH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                    0                  0.957467</w:t>
      </w:r>
      <w:r>
        <w:br/>
      </w:r>
      <w:r>
        <w:rPr>
          <w:rStyle w:val="VerbatimChar"/>
        </w:rPr>
        <w:t>## POLQ                    0                    0                  1.473200</w:t>
      </w:r>
      <w:r>
        <w:br/>
      </w:r>
      <w:r>
        <w:rPr>
          <w:rStyle w:val="VerbatimChar"/>
        </w:rPr>
        <w:t>##         cardiomyopathy_pct.1 cardiomyopathy_pct.2 cardiomyopathy_p_val_adj</w:t>
      </w:r>
      <w:r>
        <w:br/>
      </w:r>
      <w:r>
        <w:rPr>
          <w:rStyle w:val="VerbatimChar"/>
        </w:rPr>
        <w:t>## ANLN                   0.963                0.156                        0</w:t>
      </w:r>
      <w:r>
        <w:br/>
      </w:r>
      <w:r>
        <w:rPr>
          <w:rStyle w:val="VerbatimChar"/>
        </w:rPr>
        <w:t>## TACC3                  0.699                0.078                        0</w:t>
      </w:r>
      <w:r>
        <w:br/>
      </w:r>
      <w:r>
        <w:rPr>
          <w:rStyle w:val="VerbatimChar"/>
        </w:rPr>
        <w:t>## DEPDC1B                0.495                0.027                        0</w:t>
      </w:r>
      <w:r>
        <w:br/>
      </w:r>
      <w:r>
        <w:rPr>
          <w:rStyle w:val="VerbatimChar"/>
        </w:rPr>
        <w:t>## POLQ                   0.774                0.081                        0</w:t>
      </w:r>
      <w:r>
        <w:br/>
      </w:r>
      <w:r>
        <w:rPr>
          <w:rStyle w:val="VerbatimChar"/>
        </w:rPr>
        <w:t>##         max_pval minimump_p_val cluster</w:t>
      </w:r>
      <w:r>
        <w:br/>
      </w:r>
      <w:r>
        <w:rPr>
          <w:rStyle w:val="VerbatimChar"/>
        </w:rPr>
        <w:t>## ANLN           0              0       6</w:t>
      </w:r>
      <w:r>
        <w:br/>
      </w:r>
      <w:r>
        <w:rPr>
          <w:rStyle w:val="VerbatimChar"/>
        </w:rPr>
        <w:lastRenderedPageBreak/>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MXRA5                    0          0.00000e+00                 0.9862491</w:t>
      </w:r>
      <w:r>
        <w:br/>
      </w:r>
      <w:r>
        <w:rPr>
          <w:rStyle w:val="VerbatimChar"/>
        </w:rPr>
        <w:t>## ASPN                     0          0.00000e+00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A5                   0.241                0.017             0.000000e+00</w:t>
      </w:r>
      <w:r>
        <w:br/>
      </w:r>
      <w:r>
        <w:rPr>
          <w:rStyle w:val="VerbatimChar"/>
        </w:rPr>
        <w:t>## ASPN                    0.282                0.019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t>##             max_pval minimump_p_val cluster</w:t>
      </w:r>
      <w:r>
        <w:br/>
      </w:r>
      <w:r>
        <w:rPr>
          <w:rStyle w:val="VerbatimChar"/>
        </w:rPr>
        <w:t>## CENPF  6.444493e-203              0       8</w:t>
      </w:r>
      <w:r>
        <w:br/>
      </w:r>
      <w:r>
        <w:rPr>
          <w:rStyle w:val="VerbatimChar"/>
        </w:rPr>
        <w:t>## KIF20A 1.523371e-191              0       8</w:t>
      </w:r>
      <w:r>
        <w:br/>
      </w:r>
      <w:r>
        <w:rPr>
          <w:rStyle w:val="VerbatimChar"/>
        </w:rPr>
        <w:lastRenderedPageBreak/>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t>## [[12]]</w:t>
      </w:r>
      <w:r>
        <w:br/>
      </w:r>
      <w:r>
        <w:rPr>
          <w:rStyle w:val="VerbatimChar"/>
        </w:rPr>
        <w:t>##        control_p_val control_avg_log2FC control_pct.1 control_pct.2</w:t>
      </w:r>
      <w:r>
        <w:br/>
      </w:r>
      <w:r>
        <w:rPr>
          <w:rStyle w:val="VerbatimChar"/>
        </w:rPr>
        <w:t>## CDH19   2.494229e-83          2.3042551         0.595         0.030</w:t>
      </w:r>
      <w:r>
        <w:br/>
      </w:r>
      <w:r>
        <w:rPr>
          <w:rStyle w:val="VerbatimChar"/>
        </w:rPr>
        <w:lastRenderedPageBreak/>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211                  1.288787                0.873</w:t>
      </w:r>
      <w:r>
        <w:br/>
      </w:r>
      <w:r>
        <w:rPr>
          <w:rStyle w:val="VerbatimChar"/>
        </w:rPr>
        <w:t>## NR2F1-AS1        6.097833e-200                  1.175049                0.767</w:t>
      </w:r>
      <w:r>
        <w:br/>
      </w:r>
      <w:r>
        <w:rPr>
          <w:rStyle w:val="VerbatimChar"/>
        </w:rPr>
        <w:t>## CSMD3            4.024919e-199                  1.568900                0.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t xml:space="preserve">## </w:t>
      </w:r>
      <w:r>
        <w:br/>
      </w:r>
      <w:r>
        <w:rPr>
          <w:rStyle w:val="VerbatimChar"/>
        </w:rPr>
        <w:t>## [[15]]</w:t>
      </w:r>
      <w:r>
        <w:br/>
      </w:r>
      <w:r>
        <w:rPr>
          <w:rStyle w:val="VerbatimChar"/>
        </w:rPr>
        <w:t>##         control_p_val control_avg_log2FC control_pct.1 control_pct.2</w:t>
      </w:r>
      <w:r>
        <w:br/>
      </w:r>
      <w:r>
        <w:rPr>
          <w:rStyle w:val="VerbatimChar"/>
        </w:rPr>
        <w:lastRenderedPageBreak/>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TYROBP                 0.312                0.000             0.000000e+00</w:t>
      </w:r>
      <w:r>
        <w:br/>
      </w:r>
      <w:r>
        <w:rPr>
          <w:rStyle w:val="VerbatimChar"/>
        </w:rPr>
        <w:t>## SLC11A1                0.375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 FLT4                   0.001                        0      15</w:t>
      </w:r>
    </w:p>
    <w:p w14:paraId="0F1C6E1F" w14:textId="2FBFE301" w:rsidR="0051316A" w:rsidRDefault="00D225DC">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FBN2"</w:t>
      </w:r>
      <w:r>
        <w:rPr>
          <w:rStyle w:val="NormalTok"/>
        </w:rPr>
        <w:t xml:space="preserve">, </w:t>
      </w:r>
      <w:r>
        <w:rPr>
          <w:rStyle w:val="StringTok"/>
        </w:rPr>
        <w:t>"TTN"</w:t>
      </w:r>
      <w:r>
        <w:rPr>
          <w:rStyle w:val="NormalTok"/>
        </w:rPr>
        <w:t xml:space="preserve">, </w:t>
      </w:r>
      <w:r>
        <w:rPr>
          <w:rStyle w:val="StringTok"/>
        </w:rPr>
        <w:t>"ADGRL3"</w:t>
      </w:r>
      <w:r>
        <w:rPr>
          <w:rStyle w:val="NormalTok"/>
        </w:rPr>
        <w:t xml:space="preserve">, </w:t>
      </w:r>
      <w:r>
        <w:rPr>
          <w:rStyle w:val="StringTok"/>
        </w:rPr>
        <w:t>"PCDH9"</w:t>
      </w:r>
      <w:r>
        <w:rPr>
          <w:rStyle w:val="NormalTok"/>
        </w:rPr>
        <w:t xml:space="preserve">, </w:t>
      </w:r>
      <w:r>
        <w:rPr>
          <w:rStyle w:val="StringTok"/>
        </w:rPr>
        <w:t>"CLSPN"</w:t>
      </w:r>
      <w:r>
        <w:rPr>
          <w:rStyle w:val="NormalTok"/>
        </w:rPr>
        <w:t xml:space="preserve">, </w:t>
      </w:r>
      <w:r>
        <w:rPr>
          <w:rStyle w:val="StringTok"/>
        </w:rPr>
        <w:t>"NR2F1-AS1"</w:t>
      </w:r>
      <w:r>
        <w:rPr>
          <w:rStyle w:val="NormalTok"/>
        </w:rPr>
        <w:t xml:space="preserve">, </w:t>
      </w:r>
      <w:r>
        <w:rPr>
          <w:rStyle w:val="StringTok"/>
        </w:rPr>
        <w:t>"ANLN"</w:t>
      </w:r>
      <w:r>
        <w:rPr>
          <w:rStyle w:val="NormalTok"/>
        </w:rPr>
        <w:t xml:space="preserve">, </w:t>
      </w:r>
      <w:r>
        <w:rPr>
          <w:rStyle w:val="StringTok"/>
        </w:rPr>
        <w:t>"CDH19"</w:t>
      </w:r>
      <w:r>
        <w:rPr>
          <w:rStyle w:val="NormalTok"/>
        </w:rPr>
        <w:t xml:space="preserve">, </w:t>
      </w:r>
      <w:r>
        <w:rPr>
          <w:rStyle w:val="StringTok"/>
        </w:rPr>
        <w:t>"CENPF"</w:t>
      </w:r>
      <w:r>
        <w:rPr>
          <w:rStyle w:val="NormalTok"/>
        </w:rPr>
        <w:t xml:space="preserve">, </w:t>
      </w:r>
      <w:r>
        <w:rPr>
          <w:rStyle w:val="StringTok"/>
        </w:rPr>
        <w:t>"CNTNAP2"</w:t>
      </w:r>
      <w:r>
        <w:rPr>
          <w:rStyle w:val="NormalTok"/>
        </w:rPr>
        <w:t xml:space="preserve">, </w:t>
      </w:r>
      <w:r>
        <w:rPr>
          <w:rStyle w:val="StringTok"/>
        </w:rPr>
        <w:t>"SLC7A11"</w:t>
      </w:r>
      <w:r>
        <w:rPr>
          <w:rStyle w:val="NormalTok"/>
        </w:rPr>
        <w:t xml:space="preserve">, </w:t>
      </w:r>
      <w:r>
        <w:rPr>
          <w:rStyle w:val="StringTok"/>
        </w:rPr>
        <w:t>"CDH19"</w:t>
      </w:r>
      <w:r>
        <w:rPr>
          <w:rStyle w:val="NormalTok"/>
        </w:rPr>
        <w:t xml:space="preserve">, </w:t>
      </w:r>
      <w:r>
        <w:rPr>
          <w:rStyle w:val="StringTok"/>
        </w:rPr>
        <w:t>"LUM"</w:t>
      </w:r>
      <w:r>
        <w:rPr>
          <w:rStyle w:val="NormalTok"/>
        </w:rPr>
        <w:t xml:space="preserve">, </w:t>
      </w:r>
      <w:r>
        <w:rPr>
          <w:rStyle w:val="StringTok"/>
        </w:rPr>
        <w:t>"SHOX2"</w:t>
      </w:r>
      <w:r>
        <w:rPr>
          <w:rStyle w:val="NormalTok"/>
        </w:rPr>
        <w:t xml:space="preserve">, </w:t>
      </w:r>
      <w:r>
        <w:rPr>
          <w:rStyle w:val="StringTok"/>
        </w:rPr>
        <w:t>"FGR"</w:t>
      </w:r>
      <w:r>
        <w:rPr>
          <w:rStyle w:val="NormalTok"/>
        </w:rPr>
        <w:t xml:space="preserve">, </w:t>
      </w:r>
      <w:r>
        <w:rPr>
          <w:rStyle w:val="StringTok"/>
        </w:rPr>
        <w:t>"NOS2"</w:t>
      </w:r>
      <w:r>
        <w:rPr>
          <w:rStyle w:val="NormalTok"/>
        </w:rPr>
        <w:t>)</w:t>
      </w:r>
      <w:r>
        <w:br/>
      </w:r>
      <w:r>
        <w:br/>
      </w:r>
      <w:r>
        <w:rPr>
          <w:rStyle w:val="CommentTok"/>
        </w:rPr>
        <w:t># Cluster Gene Cell_type</w:t>
      </w:r>
      <w:r>
        <w:br/>
      </w:r>
      <w:r>
        <w:rPr>
          <w:rStyle w:val="CommentTok"/>
        </w:rPr>
        <w:t>#0 FBN2= "ICCs"</w:t>
      </w:r>
      <w:r>
        <w:br/>
      </w:r>
      <w:r>
        <w:rPr>
          <w:rStyle w:val="CommentTok"/>
        </w:rPr>
        <w:t>#1 TTN = "Cardiomyocyte"</w:t>
      </w:r>
      <w:r>
        <w:br/>
      </w:r>
      <w:r>
        <w:rPr>
          <w:rStyle w:val="CommentTok"/>
        </w:rPr>
        <w:t>#2 ADGRL3 = "Pericyte"</w:t>
      </w:r>
      <w:r>
        <w:br/>
      </w:r>
      <w:r>
        <w:rPr>
          <w:rStyle w:val="CommentTok"/>
        </w:rPr>
        <w:t>#3 PCDH9 = "Neuro_endocrine"</w:t>
      </w:r>
      <w:r>
        <w:br/>
      </w:r>
      <w:r>
        <w:rPr>
          <w:rStyle w:val="CommentTok"/>
        </w:rPr>
        <w:t>#4 CLSPN = ""</w:t>
      </w:r>
      <w:r>
        <w:br/>
      </w:r>
      <w:r>
        <w:rPr>
          <w:rStyle w:val="CommentTok"/>
        </w:rPr>
        <w:t>#5 NR2F1-AS1 = ""</w:t>
      </w:r>
      <w:r>
        <w:br/>
      </w:r>
      <w:r>
        <w:rPr>
          <w:rStyle w:val="CommentTok"/>
        </w:rPr>
        <w:t>#6 ANLN = "Epithelial"</w:t>
      </w:r>
      <w:r>
        <w:br/>
      </w:r>
      <w:r>
        <w:rPr>
          <w:rStyle w:val="CommentTok"/>
        </w:rPr>
        <w:lastRenderedPageBreak/>
        <w:t>#7 CDH19 = "Enterocytes_Schwann_cell"</w:t>
      </w:r>
      <w:r>
        <w:br/>
      </w:r>
      <w:r>
        <w:rPr>
          <w:rStyle w:val="CommentTok"/>
        </w:rPr>
        <w:t>#8 CENPF = "Gamma_delta_T_cells"</w:t>
      </w:r>
      <w:r>
        <w:br/>
      </w:r>
      <w:r>
        <w:rPr>
          <w:rStyle w:val="CommentTok"/>
        </w:rPr>
        <w:t>#9 CNTNAP2 = "Neuronal"</w:t>
      </w:r>
      <w:r>
        <w:br/>
      </w:r>
      <w:r>
        <w:rPr>
          <w:rStyle w:val="CommentTok"/>
        </w:rPr>
        <w:t>#10 SLC7A11 = ""</w:t>
      </w:r>
      <w:r>
        <w:br/>
      </w:r>
      <w:r>
        <w:rPr>
          <w:rStyle w:val="CommentTok"/>
        </w:rPr>
        <w:t>#11 CDH19 = "Enterocytes_Schwann_cell"</w:t>
      </w:r>
      <w:r>
        <w:br/>
      </w:r>
      <w:r>
        <w:rPr>
          <w:rStyle w:val="CommentTok"/>
        </w:rPr>
        <w:t>#12 LUM = "Fibroblast"</w:t>
      </w:r>
      <w:r>
        <w:br/>
      </w:r>
      <w:r>
        <w:rPr>
          <w:rStyle w:val="CommentTok"/>
        </w:rPr>
        <w:t>#13 SHOX2 = "Interneurons"</w:t>
      </w:r>
      <w:r>
        <w:br/>
      </w:r>
      <w:r>
        <w:rPr>
          <w:rStyle w:val="CommentTok"/>
        </w:rPr>
        <w:t>#14 FGR = "Fibroblast"</w:t>
      </w:r>
      <w:r>
        <w:br/>
      </w:r>
      <w:r>
        <w:rPr>
          <w:rStyle w:val="CommentTok"/>
        </w:rPr>
        <w:t>#15 NOS2 = "Enteric_glia_cells"</w:t>
      </w:r>
    </w:p>
    <w:p w14:paraId="50B9581B" w14:textId="77777777" w:rsidR="0051316A" w:rsidRDefault="00D225DC">
      <w:pPr>
        <w:pStyle w:val="FirstParagraph"/>
      </w:pPr>
      <w:r>
        <w:t>Here we can use these marker genes from each cluster and use them to annotate our clusters as specific cell types.</w:t>
      </w:r>
    </w:p>
    <w:p w14:paraId="7175D5AA" w14:textId="4286E3CD" w:rsidR="0051316A" w:rsidRDefault="00D225DC">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BDE0EC8" w14:textId="20E9EA4C" w:rsidR="002C35CD" w:rsidRDefault="002C35CD">
      <w:pPr>
        <w:pStyle w:val="SourceCode"/>
        <w:rPr>
          <w:rStyle w:val="NormalTok"/>
        </w:rPr>
      </w:pPr>
    </w:p>
    <w:p w14:paraId="48CE1EB4" w14:textId="3E2E4B1B" w:rsidR="002C35CD" w:rsidRDefault="002C35CD">
      <w:pPr>
        <w:pStyle w:val="SourceCode"/>
      </w:pPr>
      <w:r>
        <w:rPr>
          <w:noProof/>
        </w:rPr>
        <w:lastRenderedPageBreak/>
        <w:drawing>
          <wp:inline distT="0" distB="0" distL="0" distR="0" wp14:anchorId="2B8DBC56" wp14:editId="610955D2">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1042147" w14:textId="667D6BCB" w:rsidR="002C35CD" w:rsidRDefault="002C35CD">
      <w:pPr>
        <w:pStyle w:val="SourceCode"/>
      </w:pPr>
    </w:p>
    <w:p w14:paraId="5092D8C9" w14:textId="77777777" w:rsidR="0051316A" w:rsidRDefault="00D225DC">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CCs"</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Pericyte"</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_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Neuron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Interneuron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C3FB6F6" w14:textId="77777777" w:rsidR="00F750DF" w:rsidRDefault="00F750DF">
      <w:pPr>
        <w:pStyle w:val="FirstParagraph"/>
      </w:pPr>
    </w:p>
    <w:p w14:paraId="5B878865" w14:textId="22EB4E5C" w:rsidR="00F750DF" w:rsidRDefault="00F750DF">
      <w:pPr>
        <w:pStyle w:val="FirstParagraph"/>
      </w:pPr>
      <w:r>
        <w:rPr>
          <w:noProof/>
        </w:rPr>
        <w:lastRenderedPageBreak/>
        <w:drawing>
          <wp:inline distT="0" distB="0" distL="0" distR="0" wp14:anchorId="5B6C4F32" wp14:editId="249598F8">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C9384F1" w14:textId="535AC013" w:rsidR="0051316A" w:rsidRDefault="00D225DC">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325FD6EF" w14:textId="3596AD7A" w:rsidR="0051316A" w:rsidRDefault="00D225DC">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ADCY5"</w:t>
      </w:r>
      <w:r>
        <w:rPr>
          <w:rStyle w:val="NormalTok"/>
        </w:rPr>
        <w:t xml:space="preserve">, </w:t>
      </w:r>
      <w:r>
        <w:rPr>
          <w:rStyle w:val="StringTok"/>
        </w:rPr>
        <w:t>"TECRL"</w:t>
      </w:r>
      <w:r>
        <w:rPr>
          <w:rStyle w:val="NormalTok"/>
        </w:rPr>
        <w:t xml:space="preserve">, </w:t>
      </w:r>
      <w:r>
        <w:rPr>
          <w:rStyle w:val="StringTok"/>
        </w:rPr>
        <w:t>"CACNA1C"</w:t>
      </w:r>
      <w:r>
        <w:rPr>
          <w:rStyle w:val="NormalTok"/>
        </w:rPr>
        <w:t xml:space="preserve">, </w:t>
      </w:r>
      <w:r>
        <w:rPr>
          <w:rStyle w:val="StringTok"/>
        </w:rPr>
        <w:t>"SORBS2"</w:t>
      </w:r>
      <w:r>
        <w:rPr>
          <w:rStyle w:val="NormalTok"/>
        </w:rPr>
        <w:t>))</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089E0A2" w14:textId="65407113" w:rsidR="00C32EE9" w:rsidRDefault="00790268">
      <w:pPr>
        <w:pStyle w:val="SourceCode"/>
      </w:pPr>
      <w:r>
        <w:rPr>
          <w:noProof/>
        </w:rPr>
        <w:lastRenderedPageBreak/>
        <w:drawing>
          <wp:inline distT="0" distB="0" distL="0" distR="0" wp14:anchorId="47D26AF7" wp14:editId="4117F2E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BF96E14" w14:textId="678E3EC0" w:rsidR="00790268" w:rsidRDefault="00D225DC" w:rsidP="00790268">
      <w:pPr>
        <w:pStyle w:val="Heading1"/>
      </w:pPr>
      <w:r>
        <w:t>Identify differential</w:t>
      </w:r>
      <w:r w:rsidR="007C42FF">
        <w:t>ly</w:t>
      </w:r>
      <w:r>
        <w:t xml:space="preserve"> expressed genes across </w:t>
      </w:r>
      <w:r w:rsidR="00855063">
        <w:t>conditions</w:t>
      </w:r>
    </w:p>
    <w:p w14:paraId="21C5704F" w14:textId="0F9B4311" w:rsidR="0051316A" w:rsidRDefault="00D225DC">
      <w:pPr>
        <w:pStyle w:val="FirstParagraph"/>
      </w:pPr>
      <w:r>
        <w:t xml:space="preserve">Now that we’ve aligned the stimulated and control cells, we can start </w:t>
      </w:r>
      <w:r w:rsidR="004D04E8">
        <w:t>doing</w:t>
      </w:r>
      <w:r>
        <w:t xml:space="preserve"> comparative analyses and look at the differences induced by stimulation. One way to look broadly at these changes is to plot the average expression of both the stimulated and control cells and look for genes that are visual outliers on a scatter plot. Here, we take the average expression of both the stimulated and control Cardiomyocytes and ICCs populations and generate the scatter plots, highlighting genes that exhibit dramatic responses.</w:t>
      </w:r>
    </w:p>
    <w:p w14:paraId="2E72463D" w14:textId="05C7640A" w:rsidR="0051316A" w:rsidRDefault="00D225DC">
      <w:pPr>
        <w:pStyle w:val="SourceCode"/>
        <w:rPr>
          <w:rStyle w:val="NormalTok"/>
        </w:rPr>
      </w:pPr>
      <w:r>
        <w:rPr>
          <w:rStyle w:val="FunctionTok"/>
        </w:rPr>
        <w:t>library</w:t>
      </w:r>
      <w:r>
        <w:rPr>
          <w:rStyle w:val="NormalTok"/>
        </w:rPr>
        <w:t>(ggplot2)</w:t>
      </w:r>
      <w:r>
        <w:br/>
      </w:r>
      <w:r>
        <w:rPr>
          <w:rStyle w:val="FunctionTok"/>
        </w:rPr>
        <w:t>library</w:t>
      </w:r>
      <w:r>
        <w:rPr>
          <w:rStyle w:val="NormalTok"/>
        </w:rPr>
        <w:t>(cowplot)</w:t>
      </w:r>
      <w:r>
        <w:br/>
      </w:r>
      <w:r>
        <w:rPr>
          <w:rStyle w:val="FunctionTok"/>
        </w:rPr>
        <w:lastRenderedPageBreak/>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ICC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ICCs"</w:t>
      </w:r>
      <w:r>
        <w:rPr>
          <w:rStyle w:val="NormalTok"/>
        </w:rPr>
        <w:t>)</w:t>
      </w:r>
      <w:r>
        <w:br/>
      </w:r>
      <w:r>
        <w:rPr>
          <w:rStyle w:val="FunctionTok"/>
        </w:rPr>
        <w:t>Idents</w:t>
      </w:r>
      <w:r>
        <w:rPr>
          <w:rStyle w:val="NormalTok"/>
        </w:rPr>
        <w:t xml:space="preserve">(ICCs) </w:t>
      </w:r>
      <w:r>
        <w:rPr>
          <w:rStyle w:val="OtherTok"/>
        </w:rPr>
        <w:t>&lt;-</w:t>
      </w:r>
      <w:r>
        <w:rPr>
          <w:rStyle w:val="NormalTok"/>
        </w:rPr>
        <w:t xml:space="preserve"> </w:t>
      </w:r>
      <w:r>
        <w:rPr>
          <w:rStyle w:val="StringTok"/>
        </w:rPr>
        <w:t>"grouping_var1"</w:t>
      </w:r>
      <w:r>
        <w:br/>
      </w:r>
      <w:r>
        <w:rPr>
          <w:rStyle w:val="NormalTok"/>
        </w:rPr>
        <w:t xml:space="preserve">avg.ICC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ICC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ICC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ICCs)</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ICC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CCs"</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w:t>
      </w:r>
      <w:r w:rsidR="00E64B2F">
        <w:rPr>
          <w:rStyle w:val="StringTok"/>
        </w:rPr>
        <w:t>ly</w:t>
      </w:r>
      <w:r>
        <w:rPr>
          <w:rStyle w:val="StringTok"/>
        </w:rPr>
        <w:t>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61EF2ABD" w14:textId="77777777" w:rsidR="0074426C" w:rsidRDefault="0074426C">
      <w:pPr>
        <w:pStyle w:val="SourceCode"/>
      </w:pPr>
    </w:p>
    <w:p w14:paraId="63C5BF02" w14:textId="1A69E0B1" w:rsidR="00E64B2F" w:rsidRDefault="00E64B2F">
      <w:pPr>
        <w:pStyle w:val="FirstParagraph"/>
      </w:pPr>
      <w:r>
        <w:rPr>
          <w:noProof/>
        </w:rPr>
        <w:lastRenderedPageBreak/>
        <w:drawing>
          <wp:inline distT="0" distB="0" distL="0" distR="0" wp14:anchorId="5BDBEE9F" wp14:editId="7D357B27">
            <wp:extent cx="4740250" cy="474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3038" cy="4743038"/>
                    </a:xfrm>
                    <a:prstGeom prst="rect">
                      <a:avLst/>
                    </a:prstGeom>
                    <a:noFill/>
                    <a:ln>
                      <a:noFill/>
                    </a:ln>
                  </pic:spPr>
                </pic:pic>
              </a:graphicData>
            </a:graphic>
          </wp:inline>
        </w:drawing>
      </w:r>
    </w:p>
    <w:p w14:paraId="70FD6D32" w14:textId="4D557DBE" w:rsidR="0051316A" w:rsidRDefault="00D225DC">
      <w:pPr>
        <w:pStyle w:val="FirstParagraph"/>
      </w:pPr>
      <w:r>
        <w:t>As we can see, many of the same genes are upregulated in both of these cell types and likely represent a conserved pathway.</w:t>
      </w:r>
    </w:p>
    <w:p w14:paraId="45530B9A" w14:textId="77777777" w:rsidR="0051316A" w:rsidRDefault="00D225DC">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FindMarkers() to find the genes that are different between cardiomyopathy and control cardiomyocyte cells. This can be explored for other cell clusters as well.</w:t>
      </w:r>
    </w:p>
    <w:p w14:paraId="1DF0F747" w14:textId="193782D8" w:rsidR="0051316A" w:rsidRDefault="00D225DC">
      <w:pPr>
        <w:pStyle w:val="SourceCode"/>
        <w:rPr>
          <w:rStyle w:val="NormalTok"/>
        </w:rPr>
      </w:pPr>
      <w:r>
        <w:rPr>
          <w:rStyle w:val="NormalTok"/>
        </w:rPr>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cardiomyopathy"</w:t>
      </w:r>
      <w:r>
        <w:rPr>
          <w:rStyle w:val="NormalTok"/>
        </w:rPr>
        <w:t xml:space="preserve">, </w:t>
      </w:r>
      <w:r>
        <w:rPr>
          <w:rStyle w:val="AttributeTok"/>
        </w:rPr>
        <w:t>ident.2 =</w:t>
      </w:r>
      <w:r>
        <w:rPr>
          <w:rStyle w:val="NormalTok"/>
        </w:rPr>
        <w:t xml:space="preserve"> </w:t>
      </w:r>
      <w:r>
        <w:rPr>
          <w:rStyle w:val="StringTok"/>
        </w:rPr>
        <w:t>"Cardiomyocyte_control"</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01A346DA" w14:textId="10780422" w:rsidR="00DF32DD" w:rsidRDefault="00DF32DD">
      <w:pPr>
        <w:pStyle w:val="SourceCode"/>
      </w:pPr>
      <w:r w:rsidRPr="00DF32DD">
        <w:rPr>
          <w:rStyle w:val="FunctionTok"/>
        </w:rPr>
        <w:lastRenderedPageBreak/>
        <w:t>write.table</w:t>
      </w:r>
      <w:r w:rsidRPr="00DF32DD">
        <w:t>(trt_control.markers, "cardiomyopathy_Vs_control_DGE_in_cardiomyocyte_cluster.txt", col.names = T, row.names = T, quote = F)</w:t>
      </w:r>
    </w:p>
    <w:p w14:paraId="404B1A96" w14:textId="77777777" w:rsidR="0051316A" w:rsidRDefault="00D225DC">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on here).</w:t>
      </w:r>
    </w:p>
    <w:p w14:paraId="1C47C463" w14:textId="475A09FF" w:rsidR="0051316A" w:rsidRDefault="00D225DC">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bookmarkEnd w:id="10"/>
    </w:p>
    <w:p w14:paraId="643E62BC" w14:textId="312F9066" w:rsidR="006D1936" w:rsidRDefault="006D1936">
      <w:pPr>
        <w:pStyle w:val="SourceCode"/>
      </w:pPr>
      <w:r>
        <w:rPr>
          <w:noProof/>
        </w:rPr>
        <w:drawing>
          <wp:inline distT="0" distB="0" distL="0" distR="0" wp14:anchorId="7D1115AF" wp14:editId="788CD869">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6D1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F1DF" w14:textId="77777777" w:rsidR="00A00E14" w:rsidRDefault="00D225DC">
      <w:pPr>
        <w:spacing w:after="0"/>
      </w:pPr>
      <w:r>
        <w:separator/>
      </w:r>
    </w:p>
  </w:endnote>
  <w:endnote w:type="continuationSeparator" w:id="0">
    <w:p w14:paraId="0088BDCA" w14:textId="77777777" w:rsidR="00A00E14" w:rsidRDefault="00D22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BFEB" w14:textId="77777777" w:rsidR="0051316A" w:rsidRDefault="00D225DC">
      <w:r>
        <w:separator/>
      </w:r>
    </w:p>
  </w:footnote>
  <w:footnote w:type="continuationSeparator" w:id="0">
    <w:p w14:paraId="14D55DFE" w14:textId="77777777" w:rsidR="0051316A" w:rsidRDefault="00D22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2270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552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xMDAwszQzMDQ0sTBX0lEKTi0uzszPAykwqwUASVb9ACwAAAA="/>
  </w:docVars>
  <w:rsids>
    <w:rsidRoot w:val="0051316A"/>
    <w:rsid w:val="000524C0"/>
    <w:rsid w:val="0010309C"/>
    <w:rsid w:val="00115EEB"/>
    <w:rsid w:val="00193F7D"/>
    <w:rsid w:val="001B5E1C"/>
    <w:rsid w:val="001B75FF"/>
    <w:rsid w:val="001D7D5B"/>
    <w:rsid w:val="001E55F5"/>
    <w:rsid w:val="00292E5A"/>
    <w:rsid w:val="002B3A7F"/>
    <w:rsid w:val="002C35CD"/>
    <w:rsid w:val="0034727A"/>
    <w:rsid w:val="003C18E4"/>
    <w:rsid w:val="00425F90"/>
    <w:rsid w:val="00437591"/>
    <w:rsid w:val="0044356D"/>
    <w:rsid w:val="00446996"/>
    <w:rsid w:val="004D04E8"/>
    <w:rsid w:val="004D66F6"/>
    <w:rsid w:val="004F7F06"/>
    <w:rsid w:val="0051316A"/>
    <w:rsid w:val="00562B01"/>
    <w:rsid w:val="00565C46"/>
    <w:rsid w:val="00625704"/>
    <w:rsid w:val="006D1936"/>
    <w:rsid w:val="0074426C"/>
    <w:rsid w:val="007765AD"/>
    <w:rsid w:val="00780EF5"/>
    <w:rsid w:val="00790268"/>
    <w:rsid w:val="007C42FF"/>
    <w:rsid w:val="007C67E3"/>
    <w:rsid w:val="007D3DBB"/>
    <w:rsid w:val="00832C14"/>
    <w:rsid w:val="00855063"/>
    <w:rsid w:val="00857FEB"/>
    <w:rsid w:val="009129BA"/>
    <w:rsid w:val="009D7F13"/>
    <w:rsid w:val="00A00E14"/>
    <w:rsid w:val="00A304F2"/>
    <w:rsid w:val="00A87E82"/>
    <w:rsid w:val="00AA6DA2"/>
    <w:rsid w:val="00C277FA"/>
    <w:rsid w:val="00C32EE9"/>
    <w:rsid w:val="00CE6215"/>
    <w:rsid w:val="00D225DC"/>
    <w:rsid w:val="00D24094"/>
    <w:rsid w:val="00DF32DD"/>
    <w:rsid w:val="00E25408"/>
    <w:rsid w:val="00E450F9"/>
    <w:rsid w:val="00E46E41"/>
    <w:rsid w:val="00E64B2F"/>
    <w:rsid w:val="00F750DF"/>
    <w:rsid w:val="00FE65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F506B"/>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0</Pages>
  <Words>8872</Words>
  <Characters>50574</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cRNAseq analysis with Seurat (Cardiomyopathy Vs. Control)</vt:lpstr>
    </vt:vector>
  </TitlesOfParts>
  <Company/>
  <LinksUpToDate>false</LinksUpToDate>
  <CharactersWithSpaces>5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Cardiomyopathy Vs. Control)</dc:title>
  <dc:creator>Neupane, Achal</dc:creator>
  <cp:keywords/>
  <cp:lastModifiedBy>Neupane, Achal</cp:lastModifiedBy>
  <cp:revision>6</cp:revision>
  <dcterms:created xsi:type="dcterms:W3CDTF">2023-08-04T15:28:00Z</dcterms:created>
  <dcterms:modified xsi:type="dcterms:W3CDTF">2023-08-04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